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FE5B9F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BD19B3E" w:rsidR="0082223F" w:rsidRDefault="0082223F" w:rsidP="0082223F">
      <w:pPr>
        <w:pStyle w:val="Title"/>
      </w:pPr>
      <w:r>
        <w:t xml:space="preserve">Week </w:t>
      </w:r>
      <w:r w:rsidR="004A7B81">
        <w:t>1</w:t>
      </w:r>
      <w:r>
        <w:t xml:space="preserve">: </w:t>
      </w:r>
      <w:r w:rsidR="004A7B81">
        <w:t>Chapter 1: Draft 0x01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1F170F5" w:rsidR="0082223F" w:rsidRDefault="004A7B81" w:rsidP="0082223F">
      <w:pPr>
        <w:jc w:val="center"/>
      </w:pPr>
      <w:r>
        <w:t>DIS-9991</w:t>
      </w:r>
      <w:r w:rsidR="0082223F">
        <w:t>:</w:t>
      </w:r>
      <w:r>
        <w:t xml:space="preserve"> Components of a Dissertation</w:t>
      </w:r>
    </w:p>
    <w:p w14:paraId="13BFFB78" w14:textId="71F8442F" w:rsidR="00CB25E9" w:rsidRDefault="004A7B81" w:rsidP="0082223F">
      <w:pPr>
        <w:jc w:val="center"/>
      </w:pPr>
      <w:r>
        <w:t>January 16, 2022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BD60E" w14:textId="77777777" w:rsidR="00FE5B9F" w:rsidRDefault="00FE5B9F" w:rsidP="0082223F">
      <w:pPr>
        <w:spacing w:line="240" w:lineRule="auto"/>
      </w:pPr>
      <w:r>
        <w:separator/>
      </w:r>
    </w:p>
  </w:endnote>
  <w:endnote w:type="continuationSeparator" w:id="0">
    <w:p w14:paraId="61B5AF69" w14:textId="77777777" w:rsidR="00FE5B9F" w:rsidRDefault="00FE5B9F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7B0A0" w14:textId="77777777" w:rsidR="004A7B81" w:rsidRDefault="004A7B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D2A05" w14:textId="77777777" w:rsidR="004A7B81" w:rsidRDefault="004A7B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93B6E" w14:textId="77777777" w:rsidR="004A7B81" w:rsidRDefault="004A7B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05032" w14:textId="77777777" w:rsidR="00FE5B9F" w:rsidRDefault="00FE5B9F" w:rsidP="0082223F">
      <w:pPr>
        <w:spacing w:line="240" w:lineRule="auto"/>
      </w:pPr>
      <w:r>
        <w:separator/>
      </w:r>
    </w:p>
  </w:footnote>
  <w:footnote w:type="continuationSeparator" w:id="0">
    <w:p w14:paraId="08D2B69D" w14:textId="77777777" w:rsidR="00FE5B9F" w:rsidRDefault="00FE5B9F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C16A7" w14:textId="77777777" w:rsidR="004A7B81" w:rsidRDefault="004A7B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47E0A7DD" w:rsidR="00877007" w:rsidRDefault="004A7B81" w:rsidP="00877007">
    <w:pPr>
      <w:pStyle w:val="Header"/>
    </w:pPr>
    <w:r>
      <w:t>DIS-9991</w:t>
    </w:r>
    <w:r w:rsidR="00877007" w:rsidRPr="00877007">
      <w:t xml:space="preserve">: </w:t>
    </w:r>
    <w:r>
      <w:t>Components of a Dissertation</w:t>
    </w:r>
    <w:r w:rsidR="00D0165E">
      <w:tab/>
    </w:r>
    <w:r w:rsidR="00877007"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77007">
          <w:fldChar w:fldCharType="begin"/>
        </w:r>
        <w:r w:rsidR="00877007">
          <w:instrText xml:space="preserve"> PAGE   \* MERGEFORMAT </w:instrText>
        </w:r>
        <w:r w:rsidR="00877007">
          <w:fldChar w:fldCharType="separate"/>
        </w:r>
        <w:r w:rsidR="00877007">
          <w:rPr>
            <w:noProof/>
          </w:rPr>
          <w:t>2</w:t>
        </w:r>
        <w:r w:rsidR="00877007"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E8158" w14:textId="77777777" w:rsidR="004A7B81" w:rsidRDefault="004A7B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4A7B81"/>
    <w:rsid w:val="005B7079"/>
    <w:rsid w:val="005C39BA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  <w:rsid w:val="00FE5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1</TotalTime>
  <Pages>2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nate</cp:lastModifiedBy>
  <cp:revision>17</cp:revision>
  <dcterms:created xsi:type="dcterms:W3CDTF">2019-05-19T17:38:00Z</dcterms:created>
  <dcterms:modified xsi:type="dcterms:W3CDTF">2022-01-15T15:31:00Z</dcterms:modified>
</cp:coreProperties>
</file>